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A255B" w14:textId="1B9AC2C0" w:rsidR="007714ED" w:rsidRDefault="007714ED" w:rsidP="007714ED">
      <w:r>
        <w:t xml:space="preserve">Table </w:t>
      </w:r>
      <w:r w:rsidR="00547891">
        <w:t>S2</w:t>
      </w:r>
      <w:r>
        <w:t>. Summary statistics.</w:t>
      </w:r>
    </w:p>
    <w:p w14:paraId="5807C908" w14:textId="77777777" w:rsidR="007714ED" w:rsidRDefault="007714ED" w:rsidP="007714ED"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7"/>
        <w:gridCol w:w="763"/>
        <w:gridCol w:w="564"/>
        <w:gridCol w:w="1901"/>
        <w:gridCol w:w="1627"/>
        <w:gridCol w:w="2057"/>
      </w:tblGrid>
      <w:tr w:rsidR="007714ED" w14:paraId="0A80D7B8" w14:textId="77777777" w:rsidTr="00804BC1">
        <w:trPr>
          <w:trHeight w:val="277"/>
        </w:trPr>
        <w:tc>
          <w:tcPr>
            <w:tcW w:w="2387" w:type="dxa"/>
            <w:tcBorders>
              <w:left w:val="nil"/>
              <w:bottom w:val="single" w:sz="4" w:space="0" w:color="auto"/>
              <w:right w:val="nil"/>
            </w:tcBorders>
          </w:tcPr>
          <w:p w14:paraId="3DB821DB" w14:textId="77777777" w:rsidR="007714ED" w:rsidRPr="003E7991" w:rsidRDefault="007714ED" w:rsidP="00804BC1">
            <w:pPr>
              <w:rPr>
                <w:b/>
                <w:bCs/>
              </w:rPr>
            </w:pPr>
            <w:bookmarkStart w:id="0" w:name="_Hlk161226924"/>
            <w:r w:rsidRPr="003E7991">
              <w:rPr>
                <w:b/>
                <w:bCs/>
              </w:rPr>
              <w:t xml:space="preserve">   Method</w:t>
            </w:r>
          </w:p>
        </w:tc>
        <w:tc>
          <w:tcPr>
            <w:tcW w:w="1327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5BF7A241" w14:textId="77777777" w:rsidR="007714ED" w:rsidRPr="003E7991" w:rsidRDefault="007714ED" w:rsidP="00804BC1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Mean</w:t>
            </w:r>
          </w:p>
        </w:tc>
        <w:tc>
          <w:tcPr>
            <w:tcW w:w="1901" w:type="dxa"/>
            <w:tcBorders>
              <w:left w:val="nil"/>
              <w:bottom w:val="single" w:sz="4" w:space="0" w:color="auto"/>
              <w:right w:val="nil"/>
            </w:tcBorders>
          </w:tcPr>
          <w:p w14:paraId="46186D55" w14:textId="77777777" w:rsidR="007714ED" w:rsidRPr="003E7991" w:rsidRDefault="007714ED" w:rsidP="00804BC1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Median</w:t>
            </w:r>
          </w:p>
        </w:tc>
        <w:tc>
          <w:tcPr>
            <w:tcW w:w="1627" w:type="dxa"/>
            <w:tcBorders>
              <w:left w:val="nil"/>
              <w:bottom w:val="single" w:sz="4" w:space="0" w:color="auto"/>
              <w:right w:val="nil"/>
            </w:tcBorders>
          </w:tcPr>
          <w:p w14:paraId="322727ED" w14:textId="77777777" w:rsidR="007714ED" w:rsidRPr="003E7991" w:rsidRDefault="007714ED" w:rsidP="00804BC1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SD</w:t>
            </w:r>
          </w:p>
        </w:tc>
        <w:tc>
          <w:tcPr>
            <w:tcW w:w="2057" w:type="dxa"/>
            <w:tcBorders>
              <w:left w:val="nil"/>
              <w:bottom w:val="single" w:sz="4" w:space="0" w:color="auto"/>
              <w:right w:val="nil"/>
            </w:tcBorders>
          </w:tcPr>
          <w:p w14:paraId="233384F8" w14:textId="77777777" w:rsidR="007714ED" w:rsidRPr="003E7991" w:rsidRDefault="007714ED" w:rsidP="00804BC1">
            <w:pPr>
              <w:rPr>
                <w:b/>
                <w:bCs/>
              </w:rPr>
            </w:pPr>
            <w:r w:rsidRPr="003E7991">
              <w:rPr>
                <w:b/>
                <w:bCs/>
              </w:rPr>
              <w:t>Range</w:t>
            </w:r>
          </w:p>
        </w:tc>
      </w:tr>
      <w:tr w:rsidR="007714ED" w14:paraId="50331414" w14:textId="77777777" w:rsidTr="00804BC1">
        <w:trPr>
          <w:trHeight w:val="277"/>
        </w:trPr>
        <w:tc>
          <w:tcPr>
            <w:tcW w:w="3150" w:type="dxa"/>
            <w:gridSpan w:val="2"/>
            <w:tcBorders>
              <w:left w:val="nil"/>
              <w:bottom w:val="single" w:sz="4" w:space="0" w:color="auto"/>
              <w:right w:val="nil"/>
            </w:tcBorders>
          </w:tcPr>
          <w:p w14:paraId="0BE0551C" w14:textId="77777777" w:rsidR="007714ED" w:rsidRPr="003E7991" w:rsidRDefault="007714ED" w:rsidP="00804BC1">
            <w:pPr>
              <w:rPr>
                <w:b/>
                <w:bCs/>
              </w:rPr>
            </w:pPr>
            <w:r w:rsidRPr="00E315C4">
              <w:rPr>
                <w:sz w:val="20"/>
                <w:szCs w:val="20"/>
              </w:rPr>
              <w:t>All units:</w:t>
            </w:r>
            <w:r w:rsidRPr="00E315C4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E315C4">
              <w:rPr>
                <w:color w:val="000000"/>
                <w:sz w:val="20"/>
                <w:szCs w:val="20"/>
              </w:rPr>
              <w:t>μ</w:t>
            </w:r>
            <w:r w:rsidRPr="00494729">
              <w:rPr>
                <w:color w:val="000000"/>
                <w:sz w:val="20"/>
                <w:szCs w:val="18"/>
              </w:rPr>
              <w:t>mol</w:t>
            </w:r>
            <w:proofErr w:type="spellEnd"/>
            <w:r w:rsidRPr="00494729">
              <w:rPr>
                <w:color w:val="000000"/>
                <w:sz w:val="20"/>
                <w:szCs w:val="18"/>
              </w:rPr>
              <w:t xml:space="preserve"> CO</w:t>
            </w:r>
            <w:r w:rsidRPr="00494729">
              <w:rPr>
                <w:color w:val="000000"/>
                <w:sz w:val="20"/>
                <w:szCs w:val="18"/>
                <w:vertAlign w:val="subscript"/>
              </w:rPr>
              <w:t>2</w:t>
            </w:r>
            <w:r w:rsidRPr="00494729">
              <w:rPr>
                <w:color w:val="000000"/>
                <w:sz w:val="20"/>
                <w:szCs w:val="18"/>
              </w:rPr>
              <w:t xml:space="preserve"> m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2</w:t>
            </w:r>
            <w:r w:rsidRPr="00494729">
              <w:rPr>
                <w:b/>
                <w:bCs/>
                <w:color w:val="000000"/>
                <w:sz w:val="20"/>
                <w:szCs w:val="18"/>
              </w:rPr>
              <w:t>·</w:t>
            </w:r>
            <w:r w:rsidRPr="00494729">
              <w:rPr>
                <w:color w:val="000000"/>
                <w:sz w:val="20"/>
                <w:szCs w:val="18"/>
              </w:rPr>
              <w:t>s</w:t>
            </w:r>
            <w:r w:rsidRPr="00494729">
              <w:rPr>
                <w:color w:val="000000"/>
                <w:sz w:val="20"/>
                <w:szCs w:val="18"/>
                <w:vertAlign w:val="superscript"/>
              </w:rPr>
              <w:t>−1</w:t>
            </w:r>
          </w:p>
        </w:tc>
        <w:tc>
          <w:tcPr>
            <w:tcW w:w="6149" w:type="dxa"/>
            <w:gridSpan w:val="4"/>
            <w:tcBorders>
              <w:left w:val="nil"/>
              <w:bottom w:val="single" w:sz="4" w:space="0" w:color="auto"/>
              <w:right w:val="nil"/>
            </w:tcBorders>
          </w:tcPr>
          <w:p w14:paraId="382DCD8B" w14:textId="77777777" w:rsidR="007714ED" w:rsidRPr="003E7991" w:rsidRDefault="007714ED" w:rsidP="00804BC1">
            <w:pPr>
              <w:rPr>
                <w:b/>
                <w:bCs/>
              </w:rPr>
            </w:pPr>
            <w:r>
              <w:rPr>
                <w:b/>
                <w:bCs/>
              </w:rPr>
              <w:t>TPU-Enabled (N = 27 pairs)</w:t>
            </w:r>
          </w:p>
        </w:tc>
      </w:tr>
      <w:tr w:rsidR="007714ED" w14:paraId="78A0EEF3" w14:textId="77777777" w:rsidTr="00804BC1">
        <w:trPr>
          <w:trHeight w:val="277"/>
        </w:trPr>
        <w:tc>
          <w:tcPr>
            <w:tcW w:w="2387" w:type="dxa"/>
            <w:tcBorders>
              <w:left w:val="nil"/>
              <w:bottom w:val="nil"/>
              <w:right w:val="nil"/>
            </w:tcBorders>
          </w:tcPr>
          <w:p w14:paraId="52962126" w14:textId="77777777" w:rsidR="007714ED" w:rsidRPr="003C561F" w:rsidRDefault="007714ED" w:rsidP="00804BC1"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left w:val="nil"/>
              <w:bottom w:val="nil"/>
              <w:right w:val="nil"/>
            </w:tcBorders>
          </w:tcPr>
          <w:p w14:paraId="64829F7F" w14:textId="77777777" w:rsidR="007714ED" w:rsidRDefault="007714ED" w:rsidP="00804BC1"/>
        </w:tc>
        <w:tc>
          <w:tcPr>
            <w:tcW w:w="1901" w:type="dxa"/>
            <w:tcBorders>
              <w:left w:val="nil"/>
              <w:bottom w:val="nil"/>
              <w:right w:val="nil"/>
            </w:tcBorders>
          </w:tcPr>
          <w:p w14:paraId="022DAC2C" w14:textId="77777777" w:rsidR="007714ED" w:rsidRDefault="007714ED" w:rsidP="00804BC1"/>
        </w:tc>
        <w:tc>
          <w:tcPr>
            <w:tcW w:w="1627" w:type="dxa"/>
            <w:tcBorders>
              <w:left w:val="nil"/>
              <w:bottom w:val="nil"/>
              <w:right w:val="nil"/>
            </w:tcBorders>
          </w:tcPr>
          <w:p w14:paraId="2D32D014" w14:textId="77777777" w:rsidR="007714ED" w:rsidRDefault="007714ED" w:rsidP="00804BC1"/>
        </w:tc>
        <w:tc>
          <w:tcPr>
            <w:tcW w:w="2057" w:type="dxa"/>
            <w:tcBorders>
              <w:left w:val="nil"/>
              <w:bottom w:val="nil"/>
              <w:right w:val="nil"/>
            </w:tcBorders>
          </w:tcPr>
          <w:p w14:paraId="11655CAC" w14:textId="77777777" w:rsidR="007714ED" w:rsidRDefault="007714ED" w:rsidP="00804BC1"/>
        </w:tc>
      </w:tr>
      <w:tr w:rsidR="007714ED" w14:paraId="6E2B358B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50FBD085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77B5C0D" w14:textId="77777777" w:rsidR="007714ED" w:rsidRDefault="007714ED" w:rsidP="00804BC1">
            <w:r>
              <w:t>33.2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0287417B" w14:textId="77777777" w:rsidR="007714ED" w:rsidRDefault="007714ED" w:rsidP="00804BC1">
            <w:r>
              <w:t>28.5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19E7CE99" w14:textId="77777777" w:rsidR="007714ED" w:rsidRDefault="007714ED" w:rsidP="00804BC1">
            <w:r>
              <w:t>17.8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6CED7EED" w14:textId="77777777" w:rsidR="007714ED" w:rsidRDefault="007714ED" w:rsidP="00804BC1">
            <w:r>
              <w:t>10.1, 80.9</w:t>
            </w:r>
          </w:p>
        </w:tc>
      </w:tr>
      <w:tr w:rsidR="007714ED" w14:paraId="7A692C1B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0AB2019F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9F4E86E" w14:textId="77777777" w:rsidR="007714ED" w:rsidRDefault="007714ED" w:rsidP="00804BC1">
            <w:r>
              <w:t>34.2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7385C296" w14:textId="77777777" w:rsidR="007714ED" w:rsidRDefault="007714ED" w:rsidP="00804BC1">
            <w:r>
              <w:t>26.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6D86F3A5" w14:textId="77777777" w:rsidR="007714ED" w:rsidRDefault="007714ED" w:rsidP="00804BC1">
            <w:r>
              <w:t>18.3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6D3DE438" w14:textId="77777777" w:rsidR="007714ED" w:rsidRDefault="007714ED" w:rsidP="00804BC1">
            <w:r>
              <w:t>11.0, 83.2</w:t>
            </w:r>
          </w:p>
        </w:tc>
      </w:tr>
      <w:tr w:rsidR="007714ED" w14:paraId="0E59CE8F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2FCDFA13" w14:textId="77777777" w:rsidR="007714ED" w:rsidRPr="003C561F" w:rsidRDefault="007714ED" w:rsidP="00804BC1">
            <w:r w:rsidRPr="003C561F">
              <w:t>J</w:t>
            </w:r>
            <w:r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BFF84E5" w14:textId="77777777" w:rsidR="007714ED" w:rsidRDefault="007714ED" w:rsidP="00804BC1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6499FE6F" w14:textId="77777777" w:rsidR="007714ED" w:rsidRDefault="007714ED" w:rsidP="00804BC1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02C2DFD7" w14:textId="77777777" w:rsidR="007714ED" w:rsidRDefault="007714ED" w:rsidP="00804BC1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0911E3B8" w14:textId="77777777" w:rsidR="007714ED" w:rsidRDefault="007714ED" w:rsidP="00804BC1"/>
        </w:tc>
      </w:tr>
      <w:tr w:rsidR="007714ED" w14:paraId="17EE22AC" w14:textId="77777777" w:rsidTr="00804BC1">
        <w:trPr>
          <w:trHeight w:val="295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2655FDB6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BF2FB6E" w14:textId="77777777" w:rsidR="007714ED" w:rsidRDefault="007714ED" w:rsidP="00804BC1">
            <w:r>
              <w:t>51.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43A49805" w14:textId="77777777" w:rsidR="007714ED" w:rsidRDefault="007714ED" w:rsidP="00804BC1">
            <w:r>
              <w:t>48.4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1C68CCF0" w14:textId="77777777" w:rsidR="007714ED" w:rsidRDefault="007714ED" w:rsidP="00804BC1">
            <w:r>
              <w:t>24.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B8AD3D9" w14:textId="77777777" w:rsidR="007714ED" w:rsidRDefault="007714ED" w:rsidP="00804BC1">
            <w:r>
              <w:t>11.8, 112.4</w:t>
            </w:r>
          </w:p>
        </w:tc>
      </w:tr>
      <w:tr w:rsidR="007714ED" w14:paraId="0A3457A2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B4D742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B2D05A" w14:textId="77777777" w:rsidR="007714ED" w:rsidRDefault="007714ED" w:rsidP="00804BC1">
            <w:r>
              <w:t>59.6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EFCA36" w14:textId="77777777" w:rsidR="007714ED" w:rsidRDefault="007714ED" w:rsidP="00804BC1">
            <w:r>
              <w:t>52.4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52D5854" w14:textId="77777777" w:rsidR="007714ED" w:rsidRDefault="007714ED" w:rsidP="00804BC1">
            <w:r>
              <w:t>26.2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A258C5" w14:textId="77777777" w:rsidR="007714ED" w:rsidRDefault="007714ED" w:rsidP="00804BC1">
            <w:r>
              <w:t>24.0, 120.5</w:t>
            </w:r>
          </w:p>
        </w:tc>
      </w:tr>
      <w:tr w:rsidR="007714ED" w14:paraId="06E03335" w14:textId="77777777" w:rsidTr="00804BC1">
        <w:trPr>
          <w:trHeight w:val="277"/>
        </w:trPr>
        <w:tc>
          <w:tcPr>
            <w:tcW w:w="929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512A211" w14:textId="77777777" w:rsidR="007714ED" w:rsidRPr="003E7991" w:rsidRDefault="007714ED" w:rsidP="00804B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 TPU (N = 27 pairs)</w:t>
            </w:r>
          </w:p>
        </w:tc>
      </w:tr>
      <w:tr w:rsidR="007714ED" w14:paraId="353A981E" w14:textId="77777777" w:rsidTr="00804BC1">
        <w:trPr>
          <w:trHeight w:val="277"/>
        </w:trPr>
        <w:tc>
          <w:tcPr>
            <w:tcW w:w="238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219213D" w14:textId="77777777" w:rsidR="007714ED" w:rsidRPr="003C561F" w:rsidRDefault="007714ED" w:rsidP="00804BC1"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1D08B5" w14:textId="77777777" w:rsidR="007714ED" w:rsidRDefault="007714ED" w:rsidP="00804BC1"/>
        </w:tc>
        <w:tc>
          <w:tcPr>
            <w:tcW w:w="190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9E40901" w14:textId="77777777" w:rsidR="007714ED" w:rsidRDefault="007714ED" w:rsidP="00804BC1"/>
        </w:tc>
        <w:tc>
          <w:tcPr>
            <w:tcW w:w="162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C3A51F0" w14:textId="77777777" w:rsidR="007714ED" w:rsidRDefault="007714ED" w:rsidP="00804BC1"/>
        </w:tc>
        <w:tc>
          <w:tcPr>
            <w:tcW w:w="20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4665794" w14:textId="77777777" w:rsidR="007714ED" w:rsidRDefault="007714ED" w:rsidP="00804BC1"/>
        </w:tc>
      </w:tr>
      <w:tr w:rsidR="007714ED" w14:paraId="31D8C3C2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23EA7817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50DBEE1" w14:textId="77777777" w:rsidR="007714ED" w:rsidRDefault="007714ED" w:rsidP="00804BC1">
            <w:r>
              <w:t>31.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2B60A43E" w14:textId="77777777" w:rsidR="007714ED" w:rsidRDefault="007714ED" w:rsidP="00804BC1">
            <w:r>
              <w:t>28.5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3589A495" w14:textId="77777777" w:rsidR="007714ED" w:rsidRDefault="007714ED" w:rsidP="00804BC1">
            <w:r>
              <w:t>15.9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C7BBB98" w14:textId="77777777" w:rsidR="007714ED" w:rsidRDefault="007714ED" w:rsidP="00804BC1">
            <w:r>
              <w:t>9.92, 69.9</w:t>
            </w:r>
          </w:p>
        </w:tc>
      </w:tr>
      <w:tr w:rsidR="007714ED" w14:paraId="51247731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63DAC7F6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B360414" w14:textId="77777777" w:rsidR="007714ED" w:rsidRDefault="007714ED" w:rsidP="00804BC1">
            <w:r>
              <w:t>33.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424759B1" w14:textId="77777777" w:rsidR="007714ED" w:rsidRDefault="007714ED" w:rsidP="00804BC1">
            <w:r>
              <w:t>26.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4648C0C1" w14:textId="77777777" w:rsidR="007714ED" w:rsidRDefault="007714ED" w:rsidP="00804BC1">
            <w:r>
              <w:t>18.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01783B4" w14:textId="77777777" w:rsidR="007714ED" w:rsidRDefault="007714ED" w:rsidP="00804BC1">
            <w:r>
              <w:t>11.0, 83.2</w:t>
            </w:r>
          </w:p>
        </w:tc>
      </w:tr>
      <w:tr w:rsidR="007714ED" w14:paraId="16FC92F4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7EFD74BB" w14:textId="77777777" w:rsidR="007714ED" w:rsidRPr="003C561F" w:rsidRDefault="007714ED" w:rsidP="00804BC1">
            <w:r w:rsidRPr="003C561F">
              <w:t>J</w:t>
            </w:r>
            <w:r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741348" w14:textId="77777777" w:rsidR="007714ED" w:rsidRDefault="007714ED" w:rsidP="00804BC1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6C1499FB" w14:textId="77777777" w:rsidR="007714ED" w:rsidRDefault="007714ED" w:rsidP="00804BC1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6D641071" w14:textId="77777777" w:rsidR="007714ED" w:rsidRDefault="007714ED" w:rsidP="00804BC1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32D7AC5F" w14:textId="77777777" w:rsidR="007714ED" w:rsidRDefault="007714ED" w:rsidP="00804BC1"/>
        </w:tc>
      </w:tr>
      <w:tr w:rsidR="007714ED" w14:paraId="3E1AC479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729E5754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8936AA" w14:textId="77777777" w:rsidR="007714ED" w:rsidRDefault="007714ED" w:rsidP="00804BC1">
            <w:r>
              <w:t>47.4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0E02E90F" w14:textId="77777777" w:rsidR="007714ED" w:rsidRDefault="007714ED" w:rsidP="00804BC1">
            <w:r>
              <w:t>47.4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20B39B00" w14:textId="77777777" w:rsidR="007714ED" w:rsidRDefault="007714ED" w:rsidP="00804BC1">
            <w:r>
              <w:t>20.3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254E0B78" w14:textId="77777777" w:rsidR="007714ED" w:rsidRDefault="007714ED" w:rsidP="00804BC1">
            <w:r>
              <w:t>9.51, 100.4</w:t>
            </w:r>
          </w:p>
        </w:tc>
      </w:tr>
      <w:tr w:rsidR="007714ED" w14:paraId="7273162F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F0338B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0F63050" w14:textId="77777777" w:rsidR="007714ED" w:rsidRDefault="007714ED" w:rsidP="00804BC1">
            <w:r>
              <w:t>58.3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A85E95" w14:textId="77777777" w:rsidR="007714ED" w:rsidRDefault="007714ED" w:rsidP="00804BC1">
            <w:r>
              <w:t>51.6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4134B9" w14:textId="77777777" w:rsidR="007714ED" w:rsidRDefault="007714ED" w:rsidP="00804BC1">
            <w:r>
              <w:t>25.0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9078B1" w14:textId="77777777" w:rsidR="007714ED" w:rsidRDefault="007714ED" w:rsidP="00804BC1">
            <w:r>
              <w:t>24.0, 114.5</w:t>
            </w:r>
          </w:p>
        </w:tc>
      </w:tr>
      <w:tr w:rsidR="007714ED" w14:paraId="2673D35F" w14:textId="77777777" w:rsidTr="00804BC1">
        <w:trPr>
          <w:trHeight w:val="277"/>
        </w:trPr>
        <w:tc>
          <w:tcPr>
            <w:tcW w:w="9299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26FAE4" w14:textId="77777777" w:rsidR="007714ED" w:rsidRDefault="007714ED" w:rsidP="00804BC1">
            <w:pPr>
              <w:jc w:val="center"/>
            </w:pPr>
            <w:r>
              <w:rPr>
                <w:b/>
                <w:bCs/>
              </w:rPr>
              <w:t xml:space="preserve">TPU-enabled, </w:t>
            </w:r>
            <w:r w:rsidRPr="00BC18DC">
              <w:rPr>
                <w:b/>
                <w:bCs/>
                <w:i/>
                <w:iCs/>
              </w:rPr>
              <w:t>Only</w:t>
            </w:r>
            <w:r>
              <w:rPr>
                <w:b/>
                <w:bCs/>
              </w:rPr>
              <w:t xml:space="preserve"> </w:t>
            </w:r>
            <w:r w:rsidRPr="00D8560F">
              <w:rPr>
                <w:b/>
                <w:bCs/>
              </w:rPr>
              <w:t>Curves without Overshoot</w:t>
            </w:r>
            <w:r>
              <w:rPr>
                <w:b/>
                <w:bCs/>
              </w:rPr>
              <w:t xml:space="preserve"> (N = 19 pairs)</w:t>
            </w:r>
          </w:p>
        </w:tc>
      </w:tr>
      <w:tr w:rsidR="007714ED" w14:paraId="2ED6C805" w14:textId="77777777" w:rsidTr="00804BC1">
        <w:trPr>
          <w:trHeight w:val="277"/>
        </w:trPr>
        <w:tc>
          <w:tcPr>
            <w:tcW w:w="2387" w:type="dxa"/>
            <w:tcBorders>
              <w:left w:val="nil"/>
              <w:bottom w:val="nil"/>
              <w:right w:val="nil"/>
            </w:tcBorders>
          </w:tcPr>
          <w:p w14:paraId="4480B57C" w14:textId="77777777" w:rsidR="007714ED" w:rsidRPr="003C561F" w:rsidRDefault="007714ED" w:rsidP="00804BC1"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left w:val="nil"/>
              <w:bottom w:val="nil"/>
              <w:right w:val="nil"/>
            </w:tcBorders>
          </w:tcPr>
          <w:p w14:paraId="18BF24F3" w14:textId="77777777" w:rsidR="007714ED" w:rsidRDefault="007714ED" w:rsidP="00804BC1"/>
        </w:tc>
        <w:tc>
          <w:tcPr>
            <w:tcW w:w="1901" w:type="dxa"/>
            <w:tcBorders>
              <w:left w:val="nil"/>
              <w:bottom w:val="nil"/>
              <w:right w:val="nil"/>
            </w:tcBorders>
          </w:tcPr>
          <w:p w14:paraId="77F93C04" w14:textId="77777777" w:rsidR="007714ED" w:rsidRDefault="007714ED" w:rsidP="00804BC1"/>
        </w:tc>
        <w:tc>
          <w:tcPr>
            <w:tcW w:w="1627" w:type="dxa"/>
            <w:tcBorders>
              <w:left w:val="nil"/>
              <w:bottom w:val="nil"/>
              <w:right w:val="nil"/>
            </w:tcBorders>
          </w:tcPr>
          <w:p w14:paraId="2F805912" w14:textId="77777777" w:rsidR="007714ED" w:rsidRDefault="007714ED" w:rsidP="00804BC1"/>
        </w:tc>
        <w:tc>
          <w:tcPr>
            <w:tcW w:w="2057" w:type="dxa"/>
            <w:tcBorders>
              <w:left w:val="nil"/>
              <w:bottom w:val="nil"/>
              <w:right w:val="nil"/>
            </w:tcBorders>
          </w:tcPr>
          <w:p w14:paraId="69E5C581" w14:textId="77777777" w:rsidR="007714ED" w:rsidRDefault="007714ED" w:rsidP="00804BC1"/>
        </w:tc>
      </w:tr>
      <w:tr w:rsidR="007714ED" w14:paraId="39664F87" w14:textId="77777777" w:rsidTr="00804BC1">
        <w:trPr>
          <w:trHeight w:val="295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00C43FB6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3CCDF12" w14:textId="77777777" w:rsidR="007714ED" w:rsidRDefault="007714ED" w:rsidP="00804BC1">
            <w:r>
              <w:t>29.7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6596609F" w14:textId="77777777" w:rsidR="007714ED" w:rsidRDefault="007714ED" w:rsidP="00804BC1">
            <w:r>
              <w:t>24.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5505AA1B" w14:textId="77777777" w:rsidR="007714ED" w:rsidRDefault="007714ED" w:rsidP="00804BC1">
            <w:r>
              <w:t>14.0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555BAF70" w14:textId="77777777" w:rsidR="007714ED" w:rsidRDefault="007714ED" w:rsidP="00804BC1">
            <w:r>
              <w:t>10.1, 67.6</w:t>
            </w:r>
          </w:p>
        </w:tc>
      </w:tr>
      <w:tr w:rsidR="007714ED" w14:paraId="0A8F6808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2505C0D7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8C3C6EE" w14:textId="77777777" w:rsidR="007714ED" w:rsidRDefault="007714ED" w:rsidP="00804BC1">
            <w:r>
              <w:t>30.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39B37599" w14:textId="77777777" w:rsidR="007714ED" w:rsidRDefault="007714ED" w:rsidP="00804BC1">
            <w:r>
              <w:t>25.9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34B33FF5" w14:textId="77777777" w:rsidR="007714ED" w:rsidRDefault="007714ED" w:rsidP="00804BC1">
            <w:r>
              <w:t>14.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5BA95785" w14:textId="77777777" w:rsidR="007714ED" w:rsidRDefault="007714ED" w:rsidP="00804BC1">
            <w:r>
              <w:t>11.0, 64.0</w:t>
            </w:r>
          </w:p>
        </w:tc>
      </w:tr>
      <w:tr w:rsidR="007714ED" w14:paraId="58710CA8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3A969ECC" w14:textId="77777777" w:rsidR="007714ED" w:rsidRPr="003C561F" w:rsidRDefault="007714ED" w:rsidP="00804BC1">
            <w:r w:rsidRPr="003C561F">
              <w:t>J</w:t>
            </w:r>
            <w:r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F56D22C" w14:textId="77777777" w:rsidR="007714ED" w:rsidRDefault="007714ED" w:rsidP="00804BC1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00C9C891" w14:textId="77777777" w:rsidR="007714ED" w:rsidRDefault="007714ED" w:rsidP="00804BC1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58200956" w14:textId="77777777" w:rsidR="007714ED" w:rsidRDefault="007714ED" w:rsidP="00804BC1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60131DF4" w14:textId="77777777" w:rsidR="007714ED" w:rsidRDefault="007714ED" w:rsidP="00804BC1"/>
        </w:tc>
      </w:tr>
      <w:tr w:rsidR="007714ED" w14:paraId="22D1F328" w14:textId="77777777" w:rsidTr="00804BC1">
        <w:trPr>
          <w:trHeight w:val="277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03FF5BE8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67582B5" w14:textId="77777777" w:rsidR="007714ED" w:rsidRDefault="007714ED" w:rsidP="00804BC1">
            <w:r>
              <w:t>51.3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15245923" w14:textId="77777777" w:rsidR="007714ED" w:rsidRDefault="007714ED" w:rsidP="00804BC1">
            <w:r>
              <w:t>47.8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2E7C3F1A" w14:textId="77777777" w:rsidR="007714ED" w:rsidRDefault="007714ED" w:rsidP="00804BC1">
            <w:r>
              <w:t>19.1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6F8D8270" w14:textId="77777777" w:rsidR="007714ED" w:rsidRDefault="007714ED" w:rsidP="00804BC1">
            <w:r>
              <w:t>22.7, 100.5</w:t>
            </w:r>
          </w:p>
        </w:tc>
      </w:tr>
      <w:tr w:rsidR="007714ED" w14:paraId="368332FC" w14:textId="77777777" w:rsidTr="00804BC1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6A11BB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F3728B8" w14:textId="77777777" w:rsidR="007714ED" w:rsidRDefault="007714ED" w:rsidP="00804BC1">
            <w:r>
              <w:t>55.6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222095C" w14:textId="77777777" w:rsidR="007714ED" w:rsidRDefault="007714ED" w:rsidP="00804BC1">
            <w:r>
              <w:t>51.6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CE0B8D" w14:textId="77777777" w:rsidR="007714ED" w:rsidRDefault="007714ED" w:rsidP="00804BC1">
            <w:r>
              <w:t>19.9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19E0719" w14:textId="77777777" w:rsidR="007714ED" w:rsidRDefault="007714ED" w:rsidP="00804BC1">
            <w:r>
              <w:t>24.0, 105.9</w:t>
            </w:r>
          </w:p>
        </w:tc>
      </w:tr>
      <w:tr w:rsidR="007714ED" w14:paraId="72AE2131" w14:textId="77777777" w:rsidTr="00804BC1">
        <w:trPr>
          <w:trHeight w:val="260"/>
        </w:trPr>
        <w:tc>
          <w:tcPr>
            <w:tcW w:w="9299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247AC69" w14:textId="77777777" w:rsidR="007714ED" w:rsidRDefault="007714ED" w:rsidP="00804BC1">
            <w:pPr>
              <w:jc w:val="center"/>
            </w:pPr>
            <w:r>
              <w:rPr>
                <w:b/>
                <w:bCs/>
              </w:rPr>
              <w:t xml:space="preserve">No TPU, </w:t>
            </w:r>
            <w:r w:rsidRPr="00BC18DC">
              <w:rPr>
                <w:b/>
                <w:bCs/>
                <w:i/>
                <w:iCs/>
              </w:rPr>
              <w:t>Only</w:t>
            </w:r>
            <w:r>
              <w:rPr>
                <w:b/>
                <w:bCs/>
              </w:rPr>
              <w:t xml:space="preserve"> </w:t>
            </w:r>
            <w:r w:rsidRPr="00D8560F">
              <w:rPr>
                <w:b/>
                <w:bCs/>
              </w:rPr>
              <w:t>Curves without Overshoot</w:t>
            </w:r>
            <w:r>
              <w:rPr>
                <w:b/>
                <w:bCs/>
              </w:rPr>
              <w:t xml:space="preserve"> (N = 19 pairs)</w:t>
            </w:r>
          </w:p>
        </w:tc>
      </w:tr>
      <w:tr w:rsidR="007714ED" w14:paraId="1570C095" w14:textId="77777777" w:rsidTr="00804BC1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1D3C47F8" w14:textId="77777777" w:rsidR="007714ED" w:rsidRPr="003C561F" w:rsidRDefault="007714ED" w:rsidP="00804BC1">
            <w:pPr>
              <w:rPr>
                <w:b/>
                <w:bCs/>
              </w:rPr>
            </w:pPr>
            <w:r w:rsidRPr="003C561F">
              <w:t>V</w:t>
            </w:r>
            <w:r w:rsidRPr="003C561F">
              <w:rPr>
                <w:vertAlign w:val="subscript"/>
              </w:rPr>
              <w:t>c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CA1AF9D" w14:textId="77777777" w:rsidR="007714ED" w:rsidRDefault="007714ED" w:rsidP="00804BC1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51DAEE8E" w14:textId="77777777" w:rsidR="007714ED" w:rsidRDefault="007714ED" w:rsidP="00804BC1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56FE933A" w14:textId="77777777" w:rsidR="007714ED" w:rsidRDefault="007714ED" w:rsidP="00804BC1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7F630982" w14:textId="77777777" w:rsidR="007714ED" w:rsidRDefault="007714ED" w:rsidP="00804BC1"/>
        </w:tc>
      </w:tr>
      <w:tr w:rsidR="007714ED" w14:paraId="2E2B6018" w14:textId="77777777" w:rsidTr="00804BC1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2198CD74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E0E8CE4" w14:textId="77777777" w:rsidR="007714ED" w:rsidRDefault="007714ED" w:rsidP="00804BC1">
            <w:r>
              <w:t>28.9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0F3FF80C" w14:textId="77777777" w:rsidR="007714ED" w:rsidRDefault="007714ED" w:rsidP="00804BC1">
            <w:r>
              <w:t>24.7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241BA985" w14:textId="77777777" w:rsidR="007714ED" w:rsidRDefault="007714ED" w:rsidP="00804BC1">
            <w:r>
              <w:t>13.5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54431FE4" w14:textId="77777777" w:rsidR="007714ED" w:rsidRDefault="007714ED" w:rsidP="00804BC1">
            <w:r>
              <w:t>9.9, 67.4</w:t>
            </w:r>
          </w:p>
        </w:tc>
      </w:tr>
      <w:tr w:rsidR="007714ED" w14:paraId="148BAA4D" w14:textId="77777777" w:rsidTr="00804BC1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511252A2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6F8E97E" w14:textId="77777777" w:rsidR="007714ED" w:rsidRDefault="007714ED" w:rsidP="00804BC1">
            <w:r>
              <w:t>30.6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56225C0A" w14:textId="77777777" w:rsidR="007714ED" w:rsidRDefault="007714ED" w:rsidP="00804BC1">
            <w:r>
              <w:t>25.9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7F31E098" w14:textId="77777777" w:rsidR="007714ED" w:rsidRDefault="007714ED" w:rsidP="00804BC1">
            <w:r>
              <w:t>14.2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378215D0" w14:textId="77777777" w:rsidR="007714ED" w:rsidRDefault="007714ED" w:rsidP="00804BC1">
            <w:r>
              <w:t>11.0, 64.0</w:t>
            </w:r>
          </w:p>
        </w:tc>
      </w:tr>
      <w:tr w:rsidR="007714ED" w14:paraId="2C66E035" w14:textId="77777777" w:rsidTr="00804BC1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4D11085D" w14:textId="77777777" w:rsidR="007714ED" w:rsidRPr="003C561F" w:rsidRDefault="007714ED" w:rsidP="00804BC1">
            <w:pPr>
              <w:rPr>
                <w:vertAlign w:val="subscript"/>
              </w:rPr>
            </w:pPr>
            <w:r w:rsidRPr="003C561F">
              <w:t>J</w:t>
            </w:r>
            <w:r w:rsidRPr="003C561F">
              <w:rPr>
                <w:vertAlign w:val="subscript"/>
              </w:rPr>
              <w:t>max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17AC110" w14:textId="77777777" w:rsidR="007714ED" w:rsidRDefault="007714ED" w:rsidP="00804BC1"/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7D4D3E27" w14:textId="77777777" w:rsidR="007714ED" w:rsidRDefault="007714ED" w:rsidP="00804BC1"/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175658FA" w14:textId="77777777" w:rsidR="007714ED" w:rsidRDefault="007714ED" w:rsidP="00804BC1"/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66A03D91" w14:textId="77777777" w:rsidR="007714ED" w:rsidRDefault="007714ED" w:rsidP="00804BC1"/>
        </w:tc>
      </w:tr>
      <w:tr w:rsidR="007714ED" w14:paraId="7A634E15" w14:textId="77777777" w:rsidTr="00804BC1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nil"/>
              <w:right w:val="nil"/>
            </w:tcBorders>
          </w:tcPr>
          <w:p w14:paraId="01B426C0" w14:textId="77777777" w:rsidR="007714ED" w:rsidRDefault="007714ED" w:rsidP="00804BC1">
            <w:r>
              <w:t xml:space="preserve">    DAT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73F50E3" w14:textId="77777777" w:rsidR="007714ED" w:rsidRDefault="007714ED" w:rsidP="00804BC1">
            <w:r>
              <w:t>50.2</w:t>
            </w:r>
          </w:p>
        </w:tc>
        <w:tc>
          <w:tcPr>
            <w:tcW w:w="1901" w:type="dxa"/>
            <w:tcBorders>
              <w:top w:val="nil"/>
              <w:left w:val="nil"/>
              <w:bottom w:val="nil"/>
              <w:right w:val="nil"/>
            </w:tcBorders>
          </w:tcPr>
          <w:p w14:paraId="530F1D10" w14:textId="77777777" w:rsidR="007714ED" w:rsidRDefault="007714ED" w:rsidP="00804BC1">
            <w:r>
              <w:t>47.4</w:t>
            </w:r>
          </w:p>
        </w:tc>
        <w:tc>
          <w:tcPr>
            <w:tcW w:w="1627" w:type="dxa"/>
            <w:tcBorders>
              <w:top w:val="nil"/>
              <w:left w:val="nil"/>
              <w:bottom w:val="nil"/>
              <w:right w:val="nil"/>
            </w:tcBorders>
          </w:tcPr>
          <w:p w14:paraId="05DABE51" w14:textId="77777777" w:rsidR="007714ED" w:rsidRDefault="007714ED" w:rsidP="00804BC1">
            <w:r>
              <w:t>17.5</w:t>
            </w:r>
          </w:p>
        </w:tc>
        <w:tc>
          <w:tcPr>
            <w:tcW w:w="2057" w:type="dxa"/>
            <w:tcBorders>
              <w:top w:val="nil"/>
              <w:left w:val="nil"/>
              <w:bottom w:val="nil"/>
              <w:right w:val="nil"/>
            </w:tcBorders>
          </w:tcPr>
          <w:p w14:paraId="33C3D230" w14:textId="77777777" w:rsidR="007714ED" w:rsidRDefault="007714ED" w:rsidP="00804BC1">
            <w:r>
              <w:t>23.6, 100.4</w:t>
            </w:r>
          </w:p>
        </w:tc>
      </w:tr>
      <w:tr w:rsidR="007714ED" w14:paraId="78B97FDE" w14:textId="77777777" w:rsidTr="00804BC1">
        <w:trPr>
          <w:trHeight w:val="260"/>
        </w:trPr>
        <w:tc>
          <w:tcPr>
            <w:tcW w:w="238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B762E1" w14:textId="77777777" w:rsidR="007714ED" w:rsidRDefault="007714ED" w:rsidP="00804BC1">
            <w:r>
              <w:t xml:space="preserve">    SS</w:t>
            </w:r>
          </w:p>
        </w:tc>
        <w:tc>
          <w:tcPr>
            <w:tcW w:w="132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C593744" w14:textId="77777777" w:rsidR="007714ED" w:rsidRDefault="007714ED" w:rsidP="00804BC1">
            <w:r>
              <w:t>55.6</w:t>
            </w:r>
          </w:p>
        </w:tc>
        <w:tc>
          <w:tcPr>
            <w:tcW w:w="190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5AA0A43" w14:textId="77777777" w:rsidR="007714ED" w:rsidRDefault="007714ED" w:rsidP="00804BC1">
            <w:r>
              <w:t>51.6</w:t>
            </w:r>
          </w:p>
        </w:tc>
        <w:tc>
          <w:tcPr>
            <w:tcW w:w="162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588F2B" w14:textId="77777777" w:rsidR="007714ED" w:rsidRDefault="007714ED" w:rsidP="00804BC1">
            <w:r>
              <w:t>19.9</w:t>
            </w:r>
          </w:p>
        </w:tc>
        <w:tc>
          <w:tcPr>
            <w:tcW w:w="2057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B7954DC" w14:textId="77777777" w:rsidR="007714ED" w:rsidRDefault="007714ED" w:rsidP="00804BC1">
            <w:r>
              <w:t>24.0, 105.9</w:t>
            </w:r>
          </w:p>
        </w:tc>
      </w:tr>
      <w:bookmarkEnd w:id="0"/>
    </w:tbl>
    <w:p w14:paraId="13CD2245" w14:textId="77777777" w:rsidR="00566193" w:rsidRDefault="00566193"/>
    <w:sectPr w:rsidR="005661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wMjExMDU1NTQxNDNR0lEKTi0uzszPAykwqgUAi14JcCwAAAA="/>
  </w:docVars>
  <w:rsids>
    <w:rsidRoot w:val="007714ED"/>
    <w:rsid w:val="00473E8D"/>
    <w:rsid w:val="00547891"/>
    <w:rsid w:val="00566193"/>
    <w:rsid w:val="007714ED"/>
    <w:rsid w:val="00BF28E4"/>
    <w:rsid w:val="00E47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82527"/>
  <w15:chartTrackingRefBased/>
  <w15:docId w15:val="{0ED045B0-0E54-4F65-8B68-D0CD17F3F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14ED"/>
    <w:rPr>
      <w:rFonts w:cs="Times New Roman (Body CS)"/>
      <w:kern w:val="0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714ED"/>
    <w:rPr>
      <w:rFonts w:cs="Times New Roman (Body CS)"/>
      <w:kern w:val="0"/>
      <w:szCs w:val="24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y Braun</dc:creator>
  <cp:keywords/>
  <dc:description/>
  <cp:lastModifiedBy>Emmy Braun</cp:lastModifiedBy>
  <cp:revision>2</cp:revision>
  <dcterms:created xsi:type="dcterms:W3CDTF">2024-03-13T17:26:00Z</dcterms:created>
  <dcterms:modified xsi:type="dcterms:W3CDTF">2024-03-13T21:58:00Z</dcterms:modified>
</cp:coreProperties>
</file>